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39376" cy="395598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93894" cy="44083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36143" cy="436986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5721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232357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66735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29614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2961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6222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49770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2335388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553717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ртынов Никита НБИ-01-19</dc:creator>
  <dc:language>ru-RU</dc:language>
  <cp:keywords/>
  <dcterms:created xsi:type="dcterms:W3CDTF">2022-09-09T10:25:56Z</dcterms:created>
  <dcterms:modified xsi:type="dcterms:W3CDTF">2022-09-09T1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